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Milan</w:t>
      </w:r>
    </w:p>
    <w:bookmarkStart w:id="21" w:name="internship-application-letter"/>
    <w:p>
      <w:pPr>
        <w:pStyle w:val="Heading1"/>
      </w:pPr>
      <w:r>
        <w:t xml:space="preserve">INTERNSHIP APPLICATION LETTER</w:t>
      </w:r>
    </w:p>
    <w:bookmarkStart w:id="20" w:name="X56f96cc15311984e17d2e4f4c97d30f2dd093cd"/>
    <w:p>
      <w:pPr>
        <w:pStyle w:val="Heading2"/>
      </w:pPr>
      <w:r>
        <w:t xml:space="preserve">Baker Internship Opportunity at Esteemed Bakery Establishment in Milan, Italy</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ilan Bread &amp; Pastry Collective</w:t>
      </w:r>
      <w:r>
        <w:br/>
      </w:r>
      <w:r>
        <w:t xml:space="preserve">Via della Spiga, 18</w:t>
      </w:r>
      <w:r>
        <w:br/>
      </w:r>
      <w:r>
        <w:t xml:space="preserve">20121 Milano MI, Italy</w:t>
      </w:r>
    </w:p>
    <w:bookmarkStart w:id="22" w:name="X3ad28334766d81aef134516f45afe10d3b2d1bc"/>
    <w:p>
      <w:pPr>
        <w:pStyle w:val="Heading3"/>
      </w:pPr>
      <w:r>
        <w:t xml:space="preserve">Subject: Enthusiastic Application for Baker Internship Position</w:t>
      </w:r>
    </w:p>
    <w:p>
      <w:pPr>
        <w:pStyle w:val="FirstParagraph"/>
      </w:pPr>
      <w:r>
        <w:t xml:space="preserve">Dear Hiring Manager,</w:t>
      </w:r>
    </w:p>
    <w:p>
      <w:pPr>
        <w:pStyle w:val="BodyText"/>
      </w:pPr>
      <w:r>
        <w:t xml:space="preserve">It is with profound enthusiasm that I submit my application for the Baker Internship position at your distinguished establishment in Milan, Italy. Having long admired the rich tradition of Italian baking and the unparalleled craftsmanship showcased in Milan's culinary landscape, I am compelled to express my deep passion for this field and my unwavering desire to learn from masters within this historic profession. This</w:t>
      </w:r>
      <w:r>
        <w:t xml:space="preserve"> </w:t>
      </w:r>
      <w:r>
        <w:rPr>
          <w:bCs/>
          <w:b/>
        </w:rPr>
        <w:t xml:space="preserve">Internship Application Letter</w:t>
      </w:r>
      <w:r>
        <w:t xml:space="preserve"> </w:t>
      </w:r>
      <w:r>
        <w:t xml:space="preserve">represents not merely a career step, but a meaningful commitment to immersing myself in the soul of Italian baking culture—a tradition that flourishes most vibrantly in the heart of</w:t>
      </w:r>
      <w:r>
        <w:t xml:space="preserve"> </w:t>
      </w:r>
      <w:r>
        <w:rPr>
          <w:iCs/>
          <w:i/>
        </w:rPr>
        <w:t xml:space="preserve">Italy Milan</w:t>
      </w:r>
      <w:r>
        <w:t xml:space="preserve">.</w:t>
      </w:r>
    </w:p>
    <w:p>
      <w:pPr>
        <w:pStyle w:val="BodyText"/>
      </w:pPr>
      <w:r>
        <w:t xml:space="preserve">My fascination with baking began at age twelve when my Nonna taught me to shape dough for *panettone* during Milanese Christmas celebrations. I recall the meticulous care she bestowed upon each ingredient—organic wheat from Lombardy farms, fresh yeast activated in warm milk, and the precise kneading technique that gave dough its signature elasticity. This early exposure ignited a lifelong devotion to understanding how baking transcends mere food production; it is an art form woven into Italy's cultural tapestry. Today, I have honed this passion through rigorous study at the Culinary Institute of [Your University/Institution], where I completed advanced coursework in artisanal bread fermentation, gluten development science, and traditional Italian pastry techniques. My hands-on experience includes a six-month apprenticeship at Parisian bakery *La Maison du Pain*, where I mastered *ciabatta* production and learned to interpret seasonal ingredient shifts—a skill critical for thriving in Milan's dynamic culinary environment.</w:t>
      </w:r>
    </w:p>
    <w:p>
      <w:pPr>
        <w:pStyle w:val="BodyText"/>
      </w:pPr>
      <w:r>
        <w:t xml:space="preserve">What compels me most about this opportunity is the unique cultural context of working as a</w:t>
      </w:r>
      <w:r>
        <w:t xml:space="preserve"> </w:t>
      </w:r>
      <w:r>
        <w:rPr>
          <w:bCs/>
          <w:b/>
        </w:rPr>
        <w:t xml:space="preserve">Baker</w:t>
      </w:r>
      <w:r>
        <w:t xml:space="preserve"> </w:t>
      </w:r>
      <w:r>
        <w:t xml:space="preserve">in Milan. Unlike other cities, Milan’s bakery scene operates at the intersection of historical reverence and modern innovation. The city boasts over 3,000 bakeries where *focaccia* remains a daily ritual and *brioche* is elevated to artistry—each neighborhood bearing its own signature style from Brera's artisanal loaves to Navigli's gluten-free specialties. I have studied how Milanese bakers respect the *dolce far niente* philosophy: allowing dough to rest fully, using only stone-ground flours, and honoring the *lievitazione* process as sacred time. This philosophy aligns perfectly with my belief that exceptional baking requires patience, sensory awareness, and deep cultural empathy—values I see embodied in your establishment’s reputation for preserving Lombard traditions while innovating responsibly.</w:t>
      </w:r>
    </w:p>
    <w:p>
      <w:pPr>
        <w:pStyle w:val="BodyText"/>
      </w:pPr>
      <w:r>
        <w:t xml:space="preserve">My technical proficiency includes: mastering sourdough cultures across varying temperatures; troubleshooting dough hydration levels for Milan's humid climate; creating *panettone* with traditional *materasso* technique; and implementing HACCP-compliant sanitation protocols. I am equally committed to cultural integration—having achieved B1 Italian fluency through intensive study, and possessing foundational knowledge of Milanese dialect terms like *"spianatoia"* (worktable) and *"schiacciata"* (pressed dough). I understand that in</w:t>
      </w:r>
      <w:r>
        <w:t xml:space="preserve"> </w:t>
      </w:r>
      <w:r>
        <w:rPr>
          <w:iCs/>
          <w:i/>
        </w:rPr>
        <w:t xml:space="preserve">Italy Milan</w:t>
      </w:r>
      <w:r>
        <w:t xml:space="preserve">, baking is communal: the *forno* isn't just a tool but a gathering place where baristas, neighbors, and tourists share moments over steaming *cappuccino e cornetto*. I am eager to contribute to this living tradition through my diligence in preparing daily specials like *panzerotti* for Milan's street festivals or collaborating with pastry chefs on seasonal *sbrisolona* variations.</w:t>
      </w:r>
    </w:p>
    <w:p>
      <w:pPr>
        <w:pStyle w:val="BodyText"/>
      </w:pPr>
      <w:r>
        <w:t xml:space="preserve">This internship represents the pivotal convergence of my professional aspirations and cultural curiosity. I envision a future where I can establish an eco-conscious bakery in Lombardy, drawing inspiration from Milan's blend of industrial heritage and gastronomic excellence. Working under your mentorship would provide irreplaceable insight into scaling authentic practices within urban settings—a challenge critical for sustaining Italian culinary identity amid globalized food trends. Specifically, I aspire to learn your methodology for crafting the perfect *croissant* using only *butter di montagna*, a technique I’ve read about in Milanese bakery archives. Furthermore, I am prepared to embrace Milan's demanding work rhythm: rising at 3 AM for the dawn baking shift, participating in Saturday market deliveries, and absorbing every detail of your workflow—from managing yeast fermentation schedules to optimizing oven rotations during peak *aperitivo* hours.</w:t>
      </w:r>
    </w:p>
    <w:p>
      <w:pPr>
        <w:pStyle w:val="BodyText"/>
      </w:pPr>
      <w:r>
        <w:t xml:space="preserve">I am acutely aware that success as a</w:t>
      </w:r>
      <w:r>
        <w:t xml:space="preserve"> </w:t>
      </w:r>
      <w:r>
        <w:rPr>
          <w:bCs/>
          <w:b/>
        </w:rPr>
        <w:t xml:space="preserve">Baker</w:t>
      </w:r>
      <w:r>
        <w:t xml:space="preserve"> </w:t>
      </w:r>
      <w:r>
        <w:t xml:space="preserve">in Milan demands more than technical skill—it requires understanding the city's heartbeat. My research into your bakery’s history reveals your commitment to sourcing grain from local *Caseificio* cooperatives and training under masters of the</w:t>
      </w:r>
      <w:r>
        <w:t xml:space="preserve"> </w:t>
      </w:r>
      <w:r>
        <w:rPr>
          <w:iCs/>
          <w:i/>
        </w:rPr>
        <w:t xml:space="preserve">Associazione Pasticceri Italiani</w:t>
      </w:r>
      <w:r>
        <w:t xml:space="preserve">. This resonates deeply with my own ethics: I reject industrial shortcuts in favor of slow food principles, having volunteered with Milan's *Cucina Popolare* to distribute handmade bread to refugees. I am ready to bring this same humility and energy to your team—whether cleaning ovens at 5 AM or learning the art of *pizzelle* making from senior bakers.</w:t>
      </w:r>
    </w:p>
    <w:p>
      <w:pPr>
        <w:pStyle w:val="BodyText"/>
      </w:pPr>
      <w:r>
        <w:t xml:space="preserve">In closing, I implore you to consider how my dedication to Italian baking heritage aligns with Milan’s vibrant food culture. My application is not merely a request for an internship—it is an invitation to collaborate in preserving a tradition that defines</w:t>
      </w:r>
      <w:r>
        <w:t xml:space="preserve"> </w:t>
      </w:r>
      <w:r>
        <w:rPr>
          <w:iCs/>
          <w:i/>
        </w:rPr>
        <w:t xml:space="preserve">Italy Milan</w:t>
      </w:r>
      <w:r>
        <w:t xml:space="preserve">. I would be honored to contribute my energy, technical foundation, and cultural eagerness at your esteemed establishment. Thank you for considering my</w:t>
      </w:r>
      <w:r>
        <w:t xml:space="preserve"> </w:t>
      </w:r>
      <w:r>
        <w:rPr>
          <w:bCs/>
          <w:b/>
        </w:rPr>
        <w:t xml:space="preserve">Internship Application Letter</w:t>
      </w:r>
      <w:r>
        <w:t xml:space="preserve">; I welcome the opportunity to discuss how my vision complements your mission during an interview at your convenience.</w:t>
      </w:r>
    </w:p>
    <w:p>
      <w:pPr>
        <w:pStyle w:val="BodyText"/>
      </w:pPr>
      <w:r>
        <w:t xml:space="preserve">Sincerely,</w:t>
      </w:r>
      <w:r>
        <w:br/>
      </w:r>
      <w:r>
        <w:t xml:space="preserve">[Your Full Name]</w:t>
      </w:r>
    </w:p>
    <w:p>
      <w:pPr>
        <w:pStyle w:val="BodyText"/>
      </w:pPr>
      <w:r>
        <w:t xml:space="preserve">Note on Cultural Context:</w:t>
      </w:r>
    </w:p>
    <w:p>
      <w:pPr>
        <w:numPr>
          <w:ilvl w:val="0"/>
          <w:numId w:val="1001"/>
        </w:numPr>
        <w:pStyle w:val="Compact"/>
      </w:pPr>
      <w:r>
        <w:rPr>
          <w:iCs/>
          <w:i/>
        </w:rPr>
        <w:t xml:space="preserve">Italy Milan</w:t>
      </w:r>
      <w:r>
        <w:t xml:space="preserve">: The city's baking culture is defined by its role as Italy's financial hub, where artisanal bakeries thrive as community anchors amid modernity.</w:t>
      </w:r>
    </w:p>
    <w:p>
      <w:pPr>
        <w:numPr>
          <w:ilvl w:val="0"/>
          <w:numId w:val="1001"/>
        </w:numPr>
        <w:pStyle w:val="Compact"/>
      </w:pPr>
      <w:r>
        <w:rPr>
          <w:bCs/>
          <w:b/>
        </w:rPr>
        <w:t xml:space="preserve">Baker</w:t>
      </w:r>
      <w:r>
        <w:t xml:space="preserve">: In Lombard tradition, a *panettiere* is not just an employee but a custodian of heritage—requiring 5+ years' apprenticeship for mastery.</w:t>
      </w:r>
    </w:p>
    <w:p>
      <w:pPr>
        <w:numPr>
          <w:ilvl w:val="0"/>
          <w:numId w:val="1001"/>
        </w:numPr>
        <w:pStyle w:val="Compact"/>
      </w:pPr>
      <w:r>
        <w:rPr>
          <w:iCs/>
          <w:i/>
        </w:rPr>
        <w:t xml:space="preserve">Internship Application Letter</w:t>
      </w:r>
      <w:r>
        <w:t xml:space="preserve">: Must reflect deep knowledge of Milan's food identity beyond generic culinary terms.</w:t>
      </w:r>
    </w:p>
    <w:p>
      <w:pPr>
        <w:pStyle w:val="FirstParagraph"/>
      </w:pPr>
      <w:r>
        <w:t xml:space="preserve">Word Count: 82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in Milan</dc:title>
  <dc:creator/>
  <dc:language>en</dc:language>
  <cp:keywords/>
  <dcterms:created xsi:type="dcterms:W3CDTF">2026-07-18T01:49:35Z</dcterms:created>
  <dcterms:modified xsi:type="dcterms:W3CDTF">2026-07-18T01:49:35Z</dcterms:modified>
</cp:coreProperties>
</file>

<file path=docProps/custom.xml><?xml version="1.0" encoding="utf-8"?>
<Properties xmlns="http://schemas.openxmlformats.org/officeDocument/2006/custom-properties" xmlns:vt="http://schemas.openxmlformats.org/officeDocument/2006/docPropsVTypes"/>
</file>